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80E33" w14:textId="1106F16B" w:rsidR="002775D0" w:rsidRPr="00B0761A" w:rsidRDefault="00D44F7C" w:rsidP="002775D0">
      <w:pPr>
        <w:tabs>
          <w:tab w:val="left" w:pos="1140"/>
          <w:tab w:val="center" w:pos="4680"/>
        </w:tabs>
        <w:jc w:val="center"/>
        <w:rPr>
          <w:sz w:val="44"/>
          <w:szCs w:val="44"/>
        </w:rPr>
      </w:pPr>
      <w:r w:rsidRPr="00B0761A">
        <w:rPr>
          <w:noProof/>
          <w:sz w:val="44"/>
          <w:szCs w:val="44"/>
        </w:rPr>
        <w:drawing>
          <wp:inline distT="0" distB="0" distL="0" distR="0" wp14:anchorId="5888094E" wp14:editId="5BF9198F">
            <wp:extent cx="3448050" cy="1209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58ED2" w14:textId="77777777" w:rsidR="002775D0" w:rsidRDefault="002775D0" w:rsidP="002775D0">
      <w:pPr>
        <w:tabs>
          <w:tab w:val="left" w:pos="1140"/>
          <w:tab w:val="center" w:pos="4680"/>
        </w:tabs>
        <w:jc w:val="center"/>
        <w:rPr>
          <w:sz w:val="44"/>
          <w:szCs w:val="44"/>
        </w:rPr>
      </w:pPr>
    </w:p>
    <w:p w14:paraId="1C54F565" w14:textId="77777777" w:rsidR="002775D0" w:rsidRDefault="002775D0" w:rsidP="002775D0">
      <w:pPr>
        <w:jc w:val="center"/>
        <w:rPr>
          <w:b/>
          <w:sz w:val="44"/>
          <w:szCs w:val="44"/>
        </w:rPr>
      </w:pPr>
    </w:p>
    <w:p w14:paraId="0256D4C6" w14:textId="77777777" w:rsidR="002775D0" w:rsidRDefault="002775D0" w:rsidP="002775D0">
      <w:pPr>
        <w:jc w:val="center"/>
        <w:rPr>
          <w:b/>
          <w:sz w:val="44"/>
          <w:szCs w:val="44"/>
        </w:rPr>
      </w:pPr>
    </w:p>
    <w:p w14:paraId="582D626E" w14:textId="5400B8F2" w:rsidR="002775D0" w:rsidRPr="00B0761A" w:rsidRDefault="003731F7" w:rsidP="002775D0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Mid Cycle/Interim Visit </w:t>
      </w:r>
      <w:r w:rsidR="002775D0">
        <w:rPr>
          <w:b/>
          <w:sz w:val="44"/>
          <w:szCs w:val="44"/>
        </w:rPr>
        <w:t>Progress Report</w:t>
      </w:r>
    </w:p>
    <w:p w14:paraId="60260023" w14:textId="77777777" w:rsidR="002775D0" w:rsidRDefault="002775D0" w:rsidP="002775D0"/>
    <w:p w14:paraId="2CE017F5" w14:textId="77777777" w:rsidR="002775D0" w:rsidRDefault="002775D0" w:rsidP="002775D0"/>
    <w:p w14:paraId="2C03D24B" w14:textId="77777777" w:rsidR="002775D0" w:rsidRDefault="002775D0" w:rsidP="002775D0"/>
    <w:p w14:paraId="29A75B3E" w14:textId="77777777" w:rsidR="002775D0" w:rsidRDefault="002775D0" w:rsidP="002775D0"/>
    <w:p w14:paraId="146424C1" w14:textId="77777777" w:rsidR="002775D0" w:rsidRDefault="002775D0" w:rsidP="002775D0"/>
    <w:p w14:paraId="60E2C1AD" w14:textId="77777777" w:rsidR="002775D0" w:rsidRDefault="002775D0" w:rsidP="002775D0"/>
    <w:p w14:paraId="762CE136" w14:textId="77777777" w:rsidR="002775D0" w:rsidRDefault="002775D0" w:rsidP="002775D0"/>
    <w:p w14:paraId="32C8CCE1" w14:textId="77777777" w:rsidR="002775D0" w:rsidRPr="00B0761A" w:rsidRDefault="002775D0" w:rsidP="002775D0">
      <w:pPr>
        <w:rPr>
          <w:b/>
        </w:rPr>
      </w:pPr>
      <w:r w:rsidRPr="00B0761A">
        <w:rPr>
          <w:b/>
        </w:rPr>
        <w:t xml:space="preserve">Progress reports are required of most NAD Adventist schools each year. </w:t>
      </w:r>
      <w:r>
        <w:rPr>
          <w:b/>
        </w:rPr>
        <w:t xml:space="preserve"> </w:t>
      </w:r>
      <w:r w:rsidRPr="00B0761A">
        <w:rPr>
          <w:b/>
        </w:rPr>
        <w:t xml:space="preserve">Below is a chart showing who needs to complete the Progress Report. </w:t>
      </w:r>
    </w:p>
    <w:p w14:paraId="5C689BBE" w14:textId="77777777" w:rsidR="002775D0" w:rsidRDefault="002775D0" w:rsidP="002775D0"/>
    <w:p w14:paraId="342BB738" w14:textId="77777777" w:rsidR="002775D0" w:rsidRDefault="002775D0" w:rsidP="002775D0"/>
    <w:tbl>
      <w:tblPr>
        <w:tblW w:w="7740" w:type="dxa"/>
        <w:tblInd w:w="8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1733"/>
        <w:gridCol w:w="2947"/>
        <w:gridCol w:w="1440"/>
      </w:tblGrid>
      <w:tr w:rsidR="00A75FBD" w:rsidRPr="0062703D" w14:paraId="7C6B2AC4" w14:textId="77777777" w:rsidTr="00A75FBD">
        <w:tc>
          <w:tcPr>
            <w:tcW w:w="1620" w:type="dxa"/>
          </w:tcPr>
          <w:p w14:paraId="0C20A81A" w14:textId="77777777" w:rsidR="00A75FBD" w:rsidRPr="00B0761A" w:rsidRDefault="00A75FBD" w:rsidP="002775D0">
            <w:pPr>
              <w:jc w:val="center"/>
              <w:rPr>
                <w:b/>
              </w:rPr>
            </w:pPr>
            <w:r w:rsidRPr="00B0761A">
              <w:rPr>
                <w:b/>
              </w:rPr>
              <w:t>Type of term</w:t>
            </w:r>
          </w:p>
        </w:tc>
        <w:tc>
          <w:tcPr>
            <w:tcW w:w="1733" w:type="dxa"/>
          </w:tcPr>
          <w:p w14:paraId="5BDDAF3B" w14:textId="77777777" w:rsidR="00A75FBD" w:rsidRPr="00B0761A" w:rsidRDefault="00A75FBD" w:rsidP="002775D0">
            <w:pPr>
              <w:jc w:val="center"/>
              <w:rPr>
                <w:b/>
              </w:rPr>
            </w:pPr>
            <w:r w:rsidRPr="00B0761A">
              <w:rPr>
                <w:b/>
              </w:rPr>
              <w:t>General Information Page</w:t>
            </w:r>
          </w:p>
        </w:tc>
        <w:tc>
          <w:tcPr>
            <w:tcW w:w="2947" w:type="dxa"/>
          </w:tcPr>
          <w:p w14:paraId="629856B4" w14:textId="77777777" w:rsidR="00A75FBD" w:rsidRDefault="00A75FBD" w:rsidP="002775D0">
            <w:pPr>
              <w:jc w:val="center"/>
              <w:rPr>
                <w:b/>
              </w:rPr>
            </w:pPr>
            <w:r w:rsidRPr="00B0761A">
              <w:rPr>
                <w:b/>
              </w:rPr>
              <w:t>Recommendations</w:t>
            </w:r>
          </w:p>
          <w:p w14:paraId="0943234B" w14:textId="77777777" w:rsidR="00A75FBD" w:rsidRDefault="00A75FBD" w:rsidP="002775D0">
            <w:pPr>
              <w:jc w:val="center"/>
              <w:rPr>
                <w:b/>
              </w:rPr>
            </w:pPr>
            <w:r>
              <w:rPr>
                <w:b/>
              </w:rPr>
              <w:t>And</w:t>
            </w:r>
          </w:p>
          <w:p w14:paraId="6FAD96EF" w14:textId="77777777" w:rsidR="00A75FBD" w:rsidRPr="00B0761A" w:rsidRDefault="00A75FBD" w:rsidP="002775D0">
            <w:pPr>
              <w:jc w:val="center"/>
              <w:rPr>
                <w:b/>
              </w:rPr>
            </w:pPr>
            <w:r>
              <w:rPr>
                <w:b/>
              </w:rPr>
              <w:t>Action Plans</w:t>
            </w:r>
          </w:p>
        </w:tc>
        <w:tc>
          <w:tcPr>
            <w:tcW w:w="1440" w:type="dxa"/>
          </w:tcPr>
          <w:p w14:paraId="718452D8" w14:textId="77777777" w:rsidR="00A75FBD" w:rsidRPr="00B0761A" w:rsidRDefault="00A75FBD" w:rsidP="002775D0">
            <w:pPr>
              <w:jc w:val="center"/>
              <w:rPr>
                <w:b/>
              </w:rPr>
            </w:pPr>
            <w:r w:rsidRPr="00B0761A">
              <w:rPr>
                <w:b/>
              </w:rPr>
              <w:t>How Often</w:t>
            </w:r>
          </w:p>
        </w:tc>
      </w:tr>
      <w:tr w:rsidR="00A75FBD" w:rsidRPr="00B0761A" w14:paraId="59FDDFA4" w14:textId="77777777" w:rsidTr="00A75FBD">
        <w:tc>
          <w:tcPr>
            <w:tcW w:w="1620" w:type="dxa"/>
          </w:tcPr>
          <w:p w14:paraId="36549C9C" w14:textId="77777777" w:rsidR="00A75FBD" w:rsidRDefault="00A75FBD" w:rsidP="002775D0">
            <w:pPr>
              <w:jc w:val="center"/>
            </w:pPr>
            <w:r w:rsidRPr="00B0761A">
              <w:t>Six Clear</w:t>
            </w:r>
          </w:p>
          <w:p w14:paraId="6708ECCE" w14:textId="77777777" w:rsidR="00A75FBD" w:rsidRPr="00B0761A" w:rsidRDefault="00AE35EB" w:rsidP="00AE35EB">
            <w:pPr>
              <w:jc w:val="center"/>
            </w:pPr>
            <w:r>
              <w:t>(6CL</w:t>
            </w:r>
            <w:r w:rsidR="00A75FBD" w:rsidRPr="00B0761A">
              <w:t>)</w:t>
            </w:r>
          </w:p>
        </w:tc>
        <w:tc>
          <w:tcPr>
            <w:tcW w:w="1733" w:type="dxa"/>
          </w:tcPr>
          <w:p w14:paraId="5C717666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2947" w:type="dxa"/>
          </w:tcPr>
          <w:p w14:paraId="07D7FF8C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1440" w:type="dxa"/>
          </w:tcPr>
          <w:p w14:paraId="04736532" w14:textId="77777777" w:rsidR="00A75FBD" w:rsidRPr="00B0761A" w:rsidRDefault="005533BE" w:rsidP="002775D0">
            <w:pPr>
              <w:jc w:val="center"/>
            </w:pPr>
            <w:r>
              <w:t>Every year</w:t>
            </w:r>
          </w:p>
        </w:tc>
      </w:tr>
      <w:tr w:rsidR="00A75FBD" w:rsidRPr="00B0761A" w14:paraId="6D9E0C56" w14:textId="77777777" w:rsidTr="00A75FBD">
        <w:tc>
          <w:tcPr>
            <w:tcW w:w="1620" w:type="dxa"/>
          </w:tcPr>
          <w:p w14:paraId="7B79846B" w14:textId="77777777" w:rsidR="00A75FBD" w:rsidRPr="00B0761A" w:rsidRDefault="00A75FBD" w:rsidP="00AE35EB">
            <w:pPr>
              <w:jc w:val="center"/>
            </w:pPr>
            <w:r w:rsidRPr="00B0761A">
              <w:t>Interim Review (6IR</w:t>
            </w:r>
            <w:r>
              <w:t>)</w:t>
            </w:r>
          </w:p>
        </w:tc>
        <w:tc>
          <w:tcPr>
            <w:tcW w:w="1733" w:type="dxa"/>
          </w:tcPr>
          <w:p w14:paraId="7FDA0802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2947" w:type="dxa"/>
          </w:tcPr>
          <w:p w14:paraId="6A7240C4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1440" w:type="dxa"/>
          </w:tcPr>
          <w:p w14:paraId="3C2B8BC6" w14:textId="77777777" w:rsidR="00A75FBD" w:rsidRPr="00B0761A" w:rsidRDefault="00A75FBD" w:rsidP="002775D0">
            <w:pPr>
              <w:jc w:val="center"/>
            </w:pPr>
            <w:r w:rsidRPr="00B0761A">
              <w:t>Every year</w:t>
            </w:r>
          </w:p>
        </w:tc>
      </w:tr>
      <w:tr w:rsidR="00A75FBD" w:rsidRPr="00B0761A" w14:paraId="2CD80A3C" w14:textId="77777777" w:rsidTr="00A75FBD">
        <w:tc>
          <w:tcPr>
            <w:tcW w:w="1620" w:type="dxa"/>
          </w:tcPr>
          <w:p w14:paraId="634C1E2D" w14:textId="77777777" w:rsidR="00A75FBD" w:rsidRDefault="00A75FBD" w:rsidP="002775D0">
            <w:pPr>
              <w:jc w:val="center"/>
            </w:pPr>
            <w:r w:rsidRPr="00B0761A">
              <w:t>Revisit</w:t>
            </w:r>
          </w:p>
          <w:p w14:paraId="7A2E8394" w14:textId="77777777" w:rsidR="00A75FBD" w:rsidRPr="00B0761A" w:rsidRDefault="00AE35EB" w:rsidP="002775D0">
            <w:pPr>
              <w:jc w:val="center"/>
            </w:pPr>
            <w:r>
              <w:t>(</w:t>
            </w:r>
            <w:r w:rsidR="005533BE">
              <w:t>3RV</w:t>
            </w:r>
            <w:r>
              <w:t>)</w:t>
            </w:r>
          </w:p>
        </w:tc>
        <w:tc>
          <w:tcPr>
            <w:tcW w:w="1733" w:type="dxa"/>
          </w:tcPr>
          <w:p w14:paraId="657ABFCC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2947" w:type="dxa"/>
          </w:tcPr>
          <w:p w14:paraId="311CD8D7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1440" w:type="dxa"/>
          </w:tcPr>
          <w:p w14:paraId="3AB780E1" w14:textId="77777777" w:rsidR="00A75FBD" w:rsidRPr="00B0761A" w:rsidRDefault="00A75FBD" w:rsidP="002775D0">
            <w:pPr>
              <w:jc w:val="center"/>
            </w:pPr>
            <w:r w:rsidRPr="00B0761A">
              <w:t>Every year</w:t>
            </w:r>
          </w:p>
        </w:tc>
      </w:tr>
      <w:tr w:rsidR="00A75FBD" w:rsidRPr="00B0761A" w14:paraId="4C05B814" w14:textId="77777777" w:rsidTr="00A75FBD">
        <w:tc>
          <w:tcPr>
            <w:tcW w:w="1620" w:type="dxa"/>
          </w:tcPr>
          <w:p w14:paraId="770D791C" w14:textId="77777777" w:rsidR="00A75FBD" w:rsidRPr="00B0761A" w:rsidRDefault="00A75FBD" w:rsidP="002775D0">
            <w:pPr>
              <w:jc w:val="center"/>
            </w:pPr>
            <w:r w:rsidRPr="00B0761A">
              <w:t>Probation</w:t>
            </w:r>
          </w:p>
        </w:tc>
        <w:tc>
          <w:tcPr>
            <w:tcW w:w="1733" w:type="dxa"/>
          </w:tcPr>
          <w:p w14:paraId="5AEC14CA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2947" w:type="dxa"/>
          </w:tcPr>
          <w:p w14:paraId="2DE67FB2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1440" w:type="dxa"/>
          </w:tcPr>
          <w:p w14:paraId="7EBDA23B" w14:textId="77777777" w:rsidR="00A75FBD" w:rsidRPr="00B0761A" w:rsidRDefault="00A75FBD" w:rsidP="002775D0">
            <w:pPr>
              <w:jc w:val="center"/>
            </w:pPr>
            <w:r w:rsidRPr="00B0761A">
              <w:t>Probation is only one year</w:t>
            </w:r>
          </w:p>
        </w:tc>
      </w:tr>
    </w:tbl>
    <w:p w14:paraId="1273C0D8" w14:textId="77777777" w:rsidR="002775D0" w:rsidRDefault="002775D0" w:rsidP="002775D0"/>
    <w:p w14:paraId="7DB9CF52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5C53671C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06A793CA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65DD4E19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760A0B3E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7A5E3485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0B11BAD8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4239B2EE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A9232B9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15B0AA04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57727E2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741C711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717EB954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2598C9C6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718166F3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0C57770F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127F3AD1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 xml:space="preserve">A Progress Report of the </w:t>
      </w:r>
    </w:p>
    <w:p w14:paraId="36001887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 xml:space="preserve"> Full-scale Evaluation done on</w:t>
      </w:r>
    </w:p>
    <w:p w14:paraId="3CB9BA27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C272C1B" w14:textId="6248AB4A" w:rsidR="006E2252" w:rsidRPr="002616AB" w:rsidRDefault="002616AB" w:rsidP="006E2252">
      <w:pPr>
        <w:tabs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jc w:val="center"/>
        <w:rPr>
          <w:color w:val="FF0000"/>
          <w:u w:val="single"/>
        </w:rPr>
      </w:pPr>
      <w:r>
        <w:rPr>
          <w:color w:val="FF0000"/>
          <w:u w:val="single"/>
        </w:rPr>
        <w:t>Place date of last full-scale evaluation</w:t>
      </w:r>
    </w:p>
    <w:p w14:paraId="45D3DBA7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6B9E7952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9A12EF5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779343B1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6798E392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6F5F450F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4E9354E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 xml:space="preserve">Prepared for the </w:t>
      </w:r>
    </w:p>
    <w:p w14:paraId="71AEB7B1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North American Division</w:t>
      </w:r>
    </w:p>
    <w:p w14:paraId="56C9F0A5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Commission on Accreditation</w:t>
      </w:r>
    </w:p>
    <w:p w14:paraId="1C21C0C9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of the</w:t>
      </w:r>
    </w:p>
    <w:p w14:paraId="55EDA680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Accrediting Association of Seventh-day Adventist</w:t>
      </w:r>
    </w:p>
    <w:p w14:paraId="19196148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Schools, Colleges, and Universities, Inc.</w:t>
      </w:r>
    </w:p>
    <w:p w14:paraId="7DB5C664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4188F638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E5AA0FB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5DE8078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3F359C8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19C80D7F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Date of Report Preparation</w:t>
      </w:r>
    </w:p>
    <w:p w14:paraId="2ABA91B0" w14:textId="77777777" w:rsidR="006E2252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u w:val="single"/>
        </w:rPr>
      </w:pPr>
    </w:p>
    <w:p w14:paraId="5273CA87" w14:textId="2B90C09B" w:rsidR="006E2252" w:rsidRPr="002616AB" w:rsidRDefault="002616AB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color w:val="FF0000"/>
        </w:rPr>
      </w:pPr>
      <w:r>
        <w:rPr>
          <w:color w:val="FF0000"/>
          <w:u w:val="single"/>
        </w:rPr>
        <w:t>Place date of report preparation</w:t>
      </w:r>
    </w:p>
    <w:p w14:paraId="3F2D82B9" w14:textId="77777777" w:rsidR="006E2252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  <w:r>
        <w:br w:type="page"/>
      </w:r>
    </w:p>
    <w:p w14:paraId="4FFCB957" w14:textId="77777777" w:rsidR="006E2252" w:rsidRPr="00356819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jc w:val="center"/>
        <w:rPr>
          <w:b/>
          <w:bCs/>
          <w:szCs w:val="26"/>
        </w:rPr>
      </w:pPr>
      <w:r>
        <w:rPr>
          <w:b/>
          <w:bCs/>
          <w:sz w:val="26"/>
          <w:szCs w:val="26"/>
        </w:rPr>
        <w:lastRenderedPageBreak/>
        <w:t>GENERAL INFORMATION FORM</w:t>
      </w:r>
    </w:p>
    <w:p w14:paraId="2D5F190C" w14:textId="77777777" w:rsidR="006E2252" w:rsidRPr="00356819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b/>
          <w:bCs/>
          <w:szCs w:val="26"/>
        </w:rPr>
      </w:pPr>
    </w:p>
    <w:p w14:paraId="34509E0D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orth American Division</w:t>
      </w:r>
    </w:p>
    <w:p w14:paraId="13CC3783" w14:textId="77777777" w:rsidR="006E2252" w:rsidRPr="00356819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jc w:val="center"/>
        <w:rPr>
          <w:b/>
          <w:bCs/>
          <w:sz w:val="14"/>
          <w:szCs w:val="22"/>
        </w:rPr>
      </w:pPr>
      <w:r>
        <w:rPr>
          <w:b/>
          <w:bCs/>
          <w:sz w:val="22"/>
          <w:szCs w:val="22"/>
        </w:rPr>
        <w:t>Commission on Accreditation</w:t>
      </w:r>
    </w:p>
    <w:p w14:paraId="1C7A4774" w14:textId="77777777" w:rsidR="006E2252" w:rsidRPr="00356819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b/>
          <w:bCs/>
          <w:sz w:val="14"/>
          <w:szCs w:val="22"/>
        </w:rPr>
      </w:pPr>
    </w:p>
    <w:p w14:paraId="1A13DCB9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sz w:val="22"/>
          <w:szCs w:val="22"/>
        </w:rPr>
      </w:pPr>
    </w:p>
    <w:p w14:paraId="070765CD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>This General Information Form is to be completed and must accompany Progress Reports and Interim Review and Revisit Reports.</w:t>
      </w:r>
    </w:p>
    <w:p w14:paraId="41D90C9D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sz w:val="22"/>
          <w:szCs w:val="22"/>
        </w:rPr>
      </w:pPr>
    </w:p>
    <w:p w14:paraId="3EC5C425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>A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>IDENTIFYING DATA</w:t>
      </w:r>
    </w:p>
    <w:p w14:paraId="44028281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sz w:val="22"/>
          <w:szCs w:val="22"/>
        </w:rPr>
      </w:pPr>
    </w:p>
    <w:p w14:paraId="2F555825" w14:textId="25D3896E" w:rsidR="006E2252" w:rsidRDefault="006E2252" w:rsidP="006E2252">
      <w:pPr>
        <w:numPr>
          <w:ilvl w:val="12"/>
          <w:numId w:val="0"/>
        </w:numPr>
        <w:tabs>
          <w:tab w:val="right" w:pos="9360"/>
        </w:tabs>
        <w:ind w:left="720"/>
        <w:rPr>
          <w:sz w:val="22"/>
          <w:szCs w:val="22"/>
        </w:rPr>
      </w:pPr>
      <w:r>
        <w:rPr>
          <w:sz w:val="22"/>
          <w:szCs w:val="22"/>
        </w:rPr>
        <w:t xml:space="preserve">Name of School:  </w:t>
      </w:r>
      <w:r>
        <w:rPr>
          <w:sz w:val="22"/>
          <w:szCs w:val="22"/>
          <w:u w:val="single"/>
        </w:rPr>
        <w:tab/>
      </w:r>
    </w:p>
    <w:p w14:paraId="78234FA4" w14:textId="77777777" w:rsidR="006E2252" w:rsidRDefault="006E2252" w:rsidP="006E2252">
      <w:pPr>
        <w:numPr>
          <w:ilvl w:val="12"/>
          <w:numId w:val="0"/>
        </w:numPr>
        <w:tabs>
          <w:tab w:val="right" w:pos="9360"/>
        </w:tabs>
        <w:rPr>
          <w:sz w:val="22"/>
          <w:szCs w:val="22"/>
        </w:rPr>
      </w:pPr>
    </w:p>
    <w:p w14:paraId="7DB33C5D" w14:textId="3F4C10AF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Address:  </w:t>
      </w:r>
      <w:r>
        <w:rPr>
          <w:sz w:val="22"/>
          <w:szCs w:val="22"/>
          <w:u w:val="single"/>
        </w:rPr>
        <w:tab/>
      </w:r>
    </w:p>
    <w:p w14:paraId="601FAA4E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</w:p>
    <w:p w14:paraId="39D5492E" w14:textId="6428ED9A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  <w:u w:val="single"/>
        </w:rPr>
      </w:pPr>
      <w:r>
        <w:rPr>
          <w:sz w:val="22"/>
          <w:szCs w:val="22"/>
        </w:rPr>
        <w:tab/>
        <w:t xml:space="preserve">Principal:  </w:t>
      </w:r>
      <w:r>
        <w:rPr>
          <w:sz w:val="22"/>
          <w:szCs w:val="22"/>
          <w:u w:val="single"/>
        </w:rPr>
        <w:tab/>
      </w:r>
    </w:p>
    <w:p w14:paraId="46653131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  <w:u w:val="single"/>
        </w:rPr>
      </w:pPr>
    </w:p>
    <w:p w14:paraId="331D0995" w14:textId="11301998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  <w:u w:val="single"/>
        </w:rPr>
      </w:pPr>
      <w:r>
        <w:rPr>
          <w:sz w:val="22"/>
          <w:szCs w:val="22"/>
        </w:rPr>
        <w:tab/>
        <w:t>Conference:    ___________________________Southern Union</w:t>
      </w:r>
      <w:r>
        <w:rPr>
          <w:sz w:val="22"/>
          <w:szCs w:val="22"/>
        </w:rPr>
        <w:tab/>
      </w:r>
    </w:p>
    <w:p w14:paraId="7C05585D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</w:p>
    <w:p w14:paraId="741BF3AC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>B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 xml:space="preserve">TYPE OF SCHOOL                         </w:t>
      </w:r>
    </w:p>
    <w:p w14:paraId="6F60127B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</w:p>
    <w:tbl>
      <w:tblPr>
        <w:tblW w:w="918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686"/>
        <w:gridCol w:w="21"/>
        <w:gridCol w:w="913"/>
        <w:gridCol w:w="90"/>
        <w:gridCol w:w="1733"/>
        <w:gridCol w:w="275"/>
        <w:gridCol w:w="685"/>
        <w:gridCol w:w="363"/>
        <w:gridCol w:w="1214"/>
        <w:gridCol w:w="151"/>
        <w:gridCol w:w="127"/>
        <w:gridCol w:w="109"/>
        <w:gridCol w:w="985"/>
        <w:gridCol w:w="753"/>
        <w:gridCol w:w="323"/>
        <w:gridCol w:w="752"/>
      </w:tblGrid>
      <w:tr w:rsidR="006E2252" w:rsidRPr="003C1BCC" w14:paraId="3195EAB1" w14:textId="77777777" w:rsidTr="00E958D2">
        <w:trPr>
          <w:trHeight w:val="515"/>
        </w:trPr>
        <w:tc>
          <w:tcPr>
            <w:tcW w:w="686" w:type="dxa"/>
            <w:shd w:val="clear" w:color="auto" w:fill="auto"/>
            <w:vAlign w:val="bottom"/>
          </w:tcPr>
          <w:p w14:paraId="53B1E268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</w:t>
            </w:r>
          </w:p>
        </w:tc>
        <w:tc>
          <w:tcPr>
            <w:tcW w:w="1024" w:type="dxa"/>
            <w:gridSpan w:val="3"/>
            <w:shd w:val="clear" w:color="auto" w:fill="auto"/>
            <w:vAlign w:val="bottom"/>
          </w:tcPr>
          <w:p w14:paraId="6A47950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K-</w:t>
            </w:r>
            <w:r w:rsidRPr="003C1BCC">
              <w:rPr>
                <w:sz w:val="22"/>
                <w:szCs w:val="22"/>
              </w:rPr>
              <w:t>8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72C56C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75" w:type="dxa"/>
            <w:shd w:val="clear" w:color="auto" w:fill="auto"/>
            <w:vAlign w:val="bottom"/>
          </w:tcPr>
          <w:p w14:paraId="5B09DD18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</w:p>
        </w:tc>
        <w:tc>
          <w:tcPr>
            <w:tcW w:w="685" w:type="dxa"/>
            <w:shd w:val="clear" w:color="auto" w:fill="auto"/>
            <w:vAlign w:val="bottom"/>
          </w:tcPr>
          <w:p w14:paraId="2473C287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K-8</w:t>
            </w:r>
          </w:p>
        </w:tc>
        <w:tc>
          <w:tcPr>
            <w:tcW w:w="1728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7FA8299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36" w:type="dxa"/>
            <w:gridSpan w:val="2"/>
            <w:shd w:val="clear" w:color="auto" w:fill="auto"/>
            <w:vAlign w:val="bottom"/>
          </w:tcPr>
          <w:p w14:paraId="3070DAFC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</w:p>
        </w:tc>
        <w:tc>
          <w:tcPr>
            <w:tcW w:w="893" w:type="dxa"/>
            <w:shd w:val="clear" w:color="auto" w:fill="auto"/>
            <w:vAlign w:val="bottom"/>
          </w:tcPr>
          <w:p w14:paraId="748DC03F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1-8</w:t>
            </w:r>
          </w:p>
        </w:tc>
        <w:tc>
          <w:tcPr>
            <w:tcW w:w="1728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D1534C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4E7ECA62" w14:textId="77777777" w:rsidTr="00E958D2">
        <w:trPr>
          <w:trHeight w:val="515"/>
        </w:trPr>
        <w:tc>
          <w:tcPr>
            <w:tcW w:w="686" w:type="dxa"/>
            <w:shd w:val="clear" w:color="auto" w:fill="auto"/>
            <w:vAlign w:val="bottom"/>
          </w:tcPr>
          <w:p w14:paraId="5F5957A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</w:p>
        </w:tc>
        <w:tc>
          <w:tcPr>
            <w:tcW w:w="1024" w:type="dxa"/>
            <w:gridSpan w:val="3"/>
            <w:shd w:val="clear" w:color="auto" w:fill="auto"/>
            <w:vAlign w:val="bottom"/>
          </w:tcPr>
          <w:p w14:paraId="018462DC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PreK-10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ED1467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75" w:type="dxa"/>
            <w:shd w:val="clear" w:color="auto" w:fill="auto"/>
            <w:vAlign w:val="bottom"/>
          </w:tcPr>
          <w:p w14:paraId="4D8869EB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</w:p>
        </w:tc>
        <w:tc>
          <w:tcPr>
            <w:tcW w:w="685" w:type="dxa"/>
            <w:shd w:val="clear" w:color="auto" w:fill="auto"/>
            <w:vAlign w:val="bottom"/>
          </w:tcPr>
          <w:p w14:paraId="05542DE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K-10</w:t>
            </w:r>
          </w:p>
        </w:tc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97175A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36" w:type="dxa"/>
            <w:gridSpan w:val="2"/>
            <w:shd w:val="clear" w:color="auto" w:fill="auto"/>
            <w:vAlign w:val="bottom"/>
          </w:tcPr>
          <w:p w14:paraId="60BB1168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</w:p>
        </w:tc>
        <w:tc>
          <w:tcPr>
            <w:tcW w:w="893" w:type="dxa"/>
            <w:shd w:val="clear" w:color="auto" w:fill="auto"/>
            <w:vAlign w:val="bottom"/>
          </w:tcPr>
          <w:p w14:paraId="0397B427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-12</w:t>
            </w:r>
          </w:p>
        </w:tc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DE6E8D3" w14:textId="7D529E3A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4243444B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7126E27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7BCA2F3D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Number of Supporting Constituent Churches</w:t>
            </w:r>
          </w:p>
        </w:tc>
        <w:tc>
          <w:tcPr>
            <w:tcW w:w="1847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8332DF" w14:textId="3ED22863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5E5DAB15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299FBC53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70089623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Constituent Membership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474C2B1" w14:textId="1F642260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61A78E5C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4A7939F7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C.</w:t>
            </w: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27B1A3CE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  <w:u w:val="single"/>
              </w:rPr>
              <w:t>ENROLLMENT DATA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4E5DEF7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65C27BE6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740D371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3A0734C3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Current Student Enrollment (</w:t>
            </w:r>
            <w:r>
              <w:rPr>
                <w:sz w:val="22"/>
                <w:szCs w:val="22"/>
              </w:rPr>
              <w:t>9-12</w:t>
            </w:r>
            <w:r w:rsidRPr="003C1BCC">
              <w:rPr>
                <w:sz w:val="22"/>
                <w:szCs w:val="22"/>
              </w:rPr>
              <w:t>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17FFABA" w14:textId="5F87907E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17D6F8C8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7118079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41E7E7F3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 xml:space="preserve">Enrollment Last Year </w:t>
            </w:r>
            <w:r>
              <w:rPr>
                <w:sz w:val="22"/>
                <w:szCs w:val="22"/>
              </w:rPr>
              <w:t>(9-12</w:t>
            </w:r>
            <w:r w:rsidRPr="003C1BCC">
              <w:rPr>
                <w:sz w:val="22"/>
                <w:szCs w:val="22"/>
              </w:rPr>
              <w:t>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8BA22D3" w14:textId="6EBF26E2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25CD5F87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2D12DB83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D.</w:t>
            </w: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477BF5AC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  <w:u w:val="single"/>
              </w:rPr>
              <w:t>ADMINISTRATION AND STAFF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98CB374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551B8234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52D69795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0D820B4B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  <w:u w:val="single"/>
              </w:rPr>
            </w:pPr>
            <w:r w:rsidRPr="003C1BCC">
              <w:rPr>
                <w:sz w:val="22"/>
                <w:szCs w:val="22"/>
              </w:rPr>
              <w:t>Number of Administrative Staff (FTE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0F7FFC1" w14:textId="3643A8A2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552AAD40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1B5EDEBB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21937D9C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Number of Instructional Staff (FTE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2467CB3" w14:textId="5CA9247E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2FF427BF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6145625D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3DDB7C20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Number of Part-time Instructional Staff (Head count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835B882" w14:textId="5FE9E73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70D33560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44A5A008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20F91DFD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Number of Auxiliary/Classified Staff (Head count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000268A" w14:textId="2B5802F9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0310023C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71B39B6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E.</w:t>
            </w: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125CF404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  <w:u w:val="single"/>
              </w:rPr>
              <w:t>DATE OF LAST EVALUATION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30A0935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23DD9F67" w14:textId="77777777" w:rsidTr="00E958D2">
        <w:trPr>
          <w:gridAfter w:val="1"/>
          <w:wAfter w:w="752" w:type="dxa"/>
          <w:trHeight w:val="629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1832725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913" w:type="dxa"/>
            <w:shd w:val="clear" w:color="auto" w:fill="auto"/>
            <w:vAlign w:val="bottom"/>
          </w:tcPr>
          <w:p w14:paraId="625861F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Full-scale</w:t>
            </w:r>
          </w:p>
        </w:tc>
        <w:tc>
          <w:tcPr>
            <w:tcW w:w="1823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3B26D8F" w14:textId="6A76C3B3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323" w:type="dxa"/>
            <w:gridSpan w:val="3"/>
            <w:shd w:val="clear" w:color="auto" w:fill="auto"/>
            <w:vAlign w:val="bottom"/>
          </w:tcPr>
          <w:p w14:paraId="1F21EF54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Revisit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3E71E0A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372" w:type="dxa"/>
            <w:gridSpan w:val="4"/>
            <w:shd w:val="clear" w:color="auto" w:fill="auto"/>
            <w:vAlign w:val="bottom"/>
          </w:tcPr>
          <w:p w14:paraId="04784C24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Interim</w:t>
            </w:r>
          </w:p>
        </w:tc>
        <w:tc>
          <w:tcPr>
            <w:tcW w:w="1076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0DA0C7" w14:textId="693EA189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</w:tbl>
    <w:p w14:paraId="0838F33C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  <w:u w:val="single"/>
        </w:rPr>
      </w:pPr>
    </w:p>
    <w:p w14:paraId="0BD7FCD9" w14:textId="22C7FA1C" w:rsidR="006E2252" w:rsidRDefault="006E2252" w:rsidP="006E2252">
      <w:pPr>
        <w:numPr>
          <w:ilvl w:val="12"/>
          <w:numId w:val="0"/>
        </w:numPr>
        <w:tabs>
          <w:tab w:val="left" w:pos="720"/>
          <w:tab w:val="left" w:pos="5760"/>
          <w:tab w:val="left" w:pos="6480"/>
          <w:tab w:val="left" w:pos="7200"/>
        </w:tabs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                                                                         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  <w:t xml:space="preserve">                                              </w:t>
      </w:r>
    </w:p>
    <w:p w14:paraId="780BBF36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  <w:sz w:val="26"/>
          <w:szCs w:val="26"/>
        </w:rPr>
      </w:pPr>
      <w:r>
        <w:rPr>
          <w:sz w:val="22"/>
          <w:szCs w:val="22"/>
        </w:rPr>
        <w:t xml:space="preserve">                            Signature                                                                                                    Date</w:t>
      </w:r>
      <w:r>
        <w:rPr>
          <w:sz w:val="22"/>
          <w:szCs w:val="22"/>
        </w:rPr>
        <w:tab/>
      </w:r>
    </w:p>
    <w:p w14:paraId="75B3652A" w14:textId="77777777" w:rsidR="002775D0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jc w:val="center"/>
      </w:pPr>
      <w:r>
        <w:rPr>
          <w:b/>
          <w:bCs/>
        </w:rPr>
        <w:br w:type="page"/>
      </w:r>
    </w:p>
    <w:p w14:paraId="7E3CE17C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center"/>
        <w:rPr>
          <w:b/>
          <w:bCs/>
        </w:rPr>
      </w:pPr>
      <w:r w:rsidRPr="008F3973">
        <w:rPr>
          <w:b/>
          <w:bCs/>
        </w:rPr>
        <w:lastRenderedPageBreak/>
        <w:t xml:space="preserve">Progress Report </w:t>
      </w:r>
    </w:p>
    <w:p w14:paraId="00A33B2D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center"/>
        <w:rPr>
          <w:b/>
          <w:bCs/>
        </w:rPr>
      </w:pPr>
      <w:r w:rsidRPr="008F3973">
        <w:rPr>
          <w:b/>
          <w:bCs/>
        </w:rPr>
        <w:t>From the Full-scale Site Visit on</w:t>
      </w:r>
      <w:r w:rsidRPr="00C770CB">
        <w:rPr>
          <w:b/>
          <w:bCs/>
        </w:rPr>
        <w:t xml:space="preserve"> </w:t>
      </w:r>
      <w:r w:rsidRPr="00972DAF">
        <w:rPr>
          <w:b/>
          <w:bCs/>
          <w:color w:val="FF0000"/>
          <w:u w:val="single"/>
        </w:rPr>
        <w:t>Insert Date</w:t>
      </w:r>
      <w:r w:rsidRPr="00972DAF">
        <w:rPr>
          <w:b/>
          <w:bCs/>
          <w:color w:val="FF0000"/>
        </w:rPr>
        <w:t xml:space="preserve"> </w:t>
      </w:r>
      <w:r w:rsidRPr="008F3973">
        <w:rPr>
          <w:b/>
          <w:bCs/>
        </w:rPr>
        <w:t>to</w:t>
      </w:r>
    </w:p>
    <w:p w14:paraId="1121DAD5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</w:rPr>
      </w:pPr>
    </w:p>
    <w:p w14:paraId="5AD4DAAC" w14:textId="77777777" w:rsidR="002775D0" w:rsidRPr="00C770CB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  <w:i/>
        </w:rPr>
      </w:pPr>
    </w:p>
    <w:p w14:paraId="32D5CDCB" w14:textId="77777777" w:rsidR="002775D0" w:rsidRPr="00C770CB" w:rsidRDefault="00A75FBD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center"/>
        <w:rPr>
          <w:u w:val="single"/>
        </w:rPr>
      </w:pPr>
      <w:r w:rsidRPr="00C770CB">
        <w:rPr>
          <w:b/>
          <w:bCs/>
          <w:sz w:val="30"/>
          <w:szCs w:val="30"/>
          <w:u w:val="single"/>
        </w:rPr>
        <w:t>School</w:t>
      </w:r>
      <w:r w:rsidR="003966E3">
        <w:rPr>
          <w:b/>
          <w:bCs/>
          <w:sz w:val="30"/>
          <w:szCs w:val="30"/>
          <w:u w:val="single"/>
        </w:rPr>
        <w:t xml:space="preserve"> </w:t>
      </w:r>
      <w:r w:rsidR="003966E3" w:rsidRPr="00C770CB">
        <w:rPr>
          <w:b/>
          <w:bCs/>
          <w:sz w:val="30"/>
          <w:szCs w:val="30"/>
          <w:u w:val="single"/>
        </w:rPr>
        <w:t>Name</w:t>
      </w:r>
    </w:p>
    <w:p w14:paraId="4F44A3AF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</w:pPr>
    </w:p>
    <w:p w14:paraId="17486098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</w:pPr>
    </w:p>
    <w:p w14:paraId="4EAE6FE6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ind w:left="720"/>
      </w:pPr>
      <w:r w:rsidRPr="008F3973">
        <w:t>Place an (X) after the number of each recommendation indicating the degree to which it has been completed.</w:t>
      </w:r>
      <w:r w:rsidR="00181DCF" w:rsidRPr="008F3973">
        <w:t xml:space="preserve"> </w:t>
      </w:r>
    </w:p>
    <w:p w14:paraId="1507ABBD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</w:pPr>
    </w:p>
    <w:p w14:paraId="62543BB0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sectPr w:rsidR="002775D0" w:rsidRPr="008F3973" w:rsidSect="002775D0">
          <w:pgSz w:w="12240" w:h="15840"/>
          <w:pgMar w:top="936" w:right="1440" w:bottom="1080" w:left="1440" w:header="1440" w:footer="1440" w:gutter="0"/>
          <w:cols w:space="720"/>
        </w:sectPr>
      </w:pPr>
    </w:p>
    <w:tbl>
      <w:tblPr>
        <w:tblW w:w="7551" w:type="dxa"/>
        <w:tblInd w:w="582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231"/>
        <w:gridCol w:w="1440"/>
        <w:gridCol w:w="1440"/>
        <w:gridCol w:w="1440"/>
      </w:tblGrid>
      <w:tr w:rsidR="002775D0" w:rsidRPr="008F3973" w14:paraId="503B5848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center"/>
          </w:tcPr>
          <w:p w14:paraId="5482BA75" w14:textId="2CAC4C1E" w:rsidR="002775D0" w:rsidRPr="008F3973" w:rsidRDefault="00181DCF" w:rsidP="00181DCF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after="55"/>
              <w:jc w:val="center"/>
            </w:pPr>
            <w:r w:rsidRPr="008F3973">
              <w:rPr>
                <w:b/>
                <w:bCs/>
              </w:rPr>
              <w:t>Recommendation</w:t>
            </w:r>
            <w:r w:rsidRPr="008F3973">
              <w:rPr>
                <w:bCs/>
              </w:rPr>
              <w:t xml:space="preserve"> #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center"/>
          </w:tcPr>
          <w:p w14:paraId="36380D72" w14:textId="77777777" w:rsidR="002775D0" w:rsidRPr="008F3973" w:rsidRDefault="002775D0" w:rsidP="00181DCF">
            <w:pPr>
              <w:numPr>
                <w:ilvl w:val="12"/>
                <w:numId w:val="0"/>
              </w:numPr>
              <w:spacing w:after="55"/>
              <w:jc w:val="center"/>
            </w:pPr>
            <w:r w:rsidRPr="008F3973">
              <w:rPr>
                <w:b/>
                <w:bCs/>
              </w:rPr>
              <w:t>Completed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center"/>
          </w:tcPr>
          <w:p w14:paraId="1F689A52" w14:textId="77777777" w:rsidR="002775D0" w:rsidRPr="008F3973" w:rsidRDefault="002775D0" w:rsidP="00181DCF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/>
              <w:jc w:val="center"/>
              <w:rPr>
                <w:b/>
                <w:bCs/>
              </w:rPr>
            </w:pPr>
            <w:r w:rsidRPr="008F3973">
              <w:rPr>
                <w:b/>
                <w:bCs/>
              </w:rPr>
              <w:t>Partially</w:t>
            </w:r>
          </w:p>
          <w:p w14:paraId="0AF4EF58" w14:textId="77777777" w:rsidR="002775D0" w:rsidRPr="008F3973" w:rsidRDefault="002775D0" w:rsidP="00181DCF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after="55"/>
              <w:jc w:val="center"/>
            </w:pPr>
            <w:r w:rsidRPr="008F3973">
              <w:rPr>
                <w:b/>
                <w:bCs/>
              </w:rPr>
              <w:t>Completed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  <w:vAlign w:val="center"/>
          </w:tcPr>
          <w:p w14:paraId="718EB53E" w14:textId="77777777" w:rsidR="002775D0" w:rsidRPr="008F3973" w:rsidRDefault="002775D0" w:rsidP="00181DCF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/>
              <w:jc w:val="center"/>
              <w:rPr>
                <w:b/>
                <w:bCs/>
              </w:rPr>
            </w:pPr>
            <w:r w:rsidRPr="008F3973">
              <w:rPr>
                <w:b/>
                <w:bCs/>
              </w:rPr>
              <w:t>Not</w:t>
            </w:r>
          </w:p>
          <w:p w14:paraId="0ACC0729" w14:textId="77777777" w:rsidR="002775D0" w:rsidRPr="008F3973" w:rsidRDefault="00AD4964" w:rsidP="00181DCF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after="55"/>
              <w:jc w:val="center"/>
              <w:rPr>
                <w:b/>
              </w:rPr>
            </w:pPr>
            <w:r w:rsidRPr="008F3973">
              <w:rPr>
                <w:b/>
              </w:rPr>
              <w:t>Started</w:t>
            </w:r>
          </w:p>
        </w:tc>
      </w:tr>
      <w:tr w:rsidR="002775D0" w:rsidRPr="008F3973" w14:paraId="0FC409CE" w14:textId="77777777" w:rsidTr="000E4719">
        <w:trPr>
          <w:cantSplit/>
        </w:trPr>
        <w:tc>
          <w:tcPr>
            <w:tcW w:w="3231" w:type="dxa"/>
            <w:tcBorders>
              <w:top w:val="single" w:sz="15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FB69854" w14:textId="17FBB9E8" w:rsidR="002775D0" w:rsidRPr="008F3973" w:rsidRDefault="00711237" w:rsidP="007C4894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181DCF" w:rsidRPr="008F3973">
              <w:t xml:space="preserve"> </w:t>
            </w:r>
            <w:r w:rsidR="00716CEB" w:rsidRPr="008F3973">
              <w:t>1</w:t>
            </w:r>
          </w:p>
        </w:tc>
        <w:tc>
          <w:tcPr>
            <w:tcW w:w="1440" w:type="dxa"/>
            <w:tcBorders>
              <w:top w:val="single" w:sz="15" w:space="0" w:color="auto"/>
              <w:left w:val="single" w:sz="7" w:space="0" w:color="auto"/>
              <w:bottom w:val="nil"/>
              <w:right w:val="nil"/>
            </w:tcBorders>
          </w:tcPr>
          <w:p w14:paraId="6AFE7DA5" w14:textId="4ACCCB2F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15" w:space="0" w:color="auto"/>
              <w:left w:val="single" w:sz="7" w:space="0" w:color="auto"/>
              <w:bottom w:val="nil"/>
              <w:right w:val="nil"/>
            </w:tcBorders>
          </w:tcPr>
          <w:p w14:paraId="40270672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15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342F25A5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:rsidRPr="008F3973" w14:paraId="640AC50A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6EB8D5A9" w14:textId="50C4C675" w:rsidR="002775D0" w:rsidRPr="008F3973" w:rsidRDefault="00711237" w:rsidP="00716CEB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716CEB" w:rsidRPr="008F3973">
              <w:t xml:space="preserve"> </w:t>
            </w:r>
            <w:r w:rsidR="00DA261E">
              <w:t>2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43E9AC94" w14:textId="2D9BABB5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68E9117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56610BB3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:rsidRPr="008F3973" w14:paraId="068FEA19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C3609DF" w14:textId="207DE057" w:rsidR="002775D0" w:rsidRPr="008F3973" w:rsidRDefault="00711237" w:rsidP="007C4894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181DCF" w:rsidRPr="008F3973">
              <w:t xml:space="preserve"> </w:t>
            </w:r>
            <w:r w:rsidR="00DA261E">
              <w:t>3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10255F72" w14:textId="48170C3B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04CB4B12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060B9CED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:rsidRPr="008F3973" w14:paraId="375C551B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5A1464D2" w14:textId="5B83688F" w:rsidR="002775D0" w:rsidRPr="008F3973" w:rsidRDefault="00711237" w:rsidP="007C4894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CF0367" w:rsidRPr="008F3973">
              <w:t xml:space="preserve"> </w:t>
            </w:r>
            <w:r w:rsidR="008B40A9">
              <w:t>4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5B6CBEC7" w14:textId="373D063B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5DFC71C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24E66FD0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287D3A3D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6C39BEC7" w14:textId="07143C68" w:rsidR="002775D0" w:rsidRDefault="00711237" w:rsidP="007C4894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A54D05" w:rsidRPr="008F3973">
              <w:t xml:space="preserve"> </w:t>
            </w:r>
            <w:r w:rsidR="008B40A9">
              <w:t>5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E58CD8D" w14:textId="3B24D442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2FD2A4C4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3F07C77F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60E672E3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67300D99" w14:textId="6AC6F21F" w:rsidR="002775D0" w:rsidRDefault="00711237" w:rsidP="00A54D05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7C4894">
              <w:t xml:space="preserve"> </w:t>
            </w:r>
            <w:r w:rsidR="008B40A9">
              <w:t>6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986A5D0" w14:textId="0EEFC51E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D93E05F" w14:textId="15565DA8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2D13851D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4E9C9576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3D26801" w14:textId="4F742CFC" w:rsidR="00A54D05" w:rsidRDefault="00711237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7C4894">
              <w:t xml:space="preserve"> </w:t>
            </w:r>
            <w:r w:rsidR="008B40A9">
              <w:t>7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9EC934E" w14:textId="1F69BAE9" w:rsidR="008B65C1" w:rsidRDefault="008B65C1" w:rsidP="008B65C1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43DBDFDE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65281AE4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5AC5AFBB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681EBAA3" w14:textId="7CEC20B3" w:rsidR="002775D0" w:rsidRDefault="00711237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7C4894">
              <w:t xml:space="preserve"> </w:t>
            </w:r>
            <w:r w:rsidR="008B40A9">
              <w:t>8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DEAF932" w14:textId="36343A29" w:rsidR="00A72BA9" w:rsidRDefault="00A72BA9" w:rsidP="008B65C1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A66E847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18E9C20A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3C80EDCD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6CF37851" w14:textId="29A83E68" w:rsidR="002775D0" w:rsidRDefault="00711237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7C4894">
              <w:t xml:space="preserve"> </w:t>
            </w:r>
            <w:r w:rsidR="008B40A9">
              <w:t>9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535B9E08" w14:textId="0CA8159B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CCA743E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7DDA5878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7B1E4796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392FB534" w14:textId="77777777" w:rsidR="002775D0" w:rsidRDefault="002775D0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6475CA9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2ABAB841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583B6F00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7A46EF" w14:paraId="0C42F9EE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53AD379B" w14:textId="77777777" w:rsidR="007A46EF" w:rsidRDefault="007A46E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73B27BA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36FCC0E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22F42BD9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7A46EF" w14:paraId="5E533119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07AC7A0" w14:textId="77777777" w:rsidR="007A46EF" w:rsidRDefault="007A46E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01490664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6986E5D2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772B972B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7A46EF" w14:paraId="0A260C34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388F7C40" w14:textId="77777777" w:rsidR="007A46EF" w:rsidRDefault="007A46E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39E79DD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21B61297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60F3F5B5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7A46EF" w14:paraId="07BC15BE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70AEEC7F" w14:textId="77777777" w:rsidR="007A46EF" w:rsidRDefault="007A46E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01B3BA87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67078038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25CEC083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7A46EF" w14:paraId="541A4BE6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559ADDAF" w14:textId="77777777" w:rsidR="007A46EF" w:rsidRDefault="007A46E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1375D3D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400BEC2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1BA2EAE6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181DCF" w14:paraId="1AAD32DE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FDEA84D" w14:textId="77777777" w:rsidR="00181DCF" w:rsidRDefault="00181DC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6BEB3B1B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A47704C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61ABE641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181DCF" w14:paraId="413F259A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1852DAB" w14:textId="77777777" w:rsidR="00181DCF" w:rsidRDefault="00181DC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6D35A361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DC9AB2A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7CB83110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181DCF" w14:paraId="3F8C5775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2E926947" w14:textId="77777777" w:rsidR="00181DCF" w:rsidRDefault="00181DC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41DD8496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6A344661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727CF9E9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61159EBF" w14:textId="77777777" w:rsidTr="000E4719">
        <w:trPr>
          <w:cantSplit/>
        </w:trPr>
        <w:tc>
          <w:tcPr>
            <w:tcW w:w="3231" w:type="dxa"/>
            <w:tcBorders>
              <w:top w:val="single" w:sz="38" w:space="0" w:color="auto"/>
              <w:left w:val="single" w:sz="7" w:space="0" w:color="auto"/>
              <w:bottom w:val="single" w:sz="7" w:space="0" w:color="auto"/>
              <w:right w:val="nil"/>
            </w:tcBorders>
          </w:tcPr>
          <w:p w14:paraId="0603E811" w14:textId="77777777" w:rsidR="002775D0" w:rsidRDefault="002775D0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rPr>
                <w:b/>
                <w:bCs/>
              </w:rPr>
              <w:t>Percentage</w:t>
            </w:r>
          </w:p>
        </w:tc>
        <w:tc>
          <w:tcPr>
            <w:tcW w:w="1440" w:type="dxa"/>
            <w:tcBorders>
              <w:top w:val="single" w:sz="38" w:space="0" w:color="auto"/>
              <w:left w:val="single" w:sz="7" w:space="0" w:color="auto"/>
              <w:bottom w:val="single" w:sz="7" w:space="0" w:color="auto"/>
              <w:right w:val="nil"/>
            </w:tcBorders>
          </w:tcPr>
          <w:p w14:paraId="5EEA8F5E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38" w:space="0" w:color="auto"/>
              <w:left w:val="single" w:sz="7" w:space="0" w:color="auto"/>
              <w:bottom w:val="single" w:sz="7" w:space="0" w:color="auto"/>
              <w:right w:val="nil"/>
            </w:tcBorders>
          </w:tcPr>
          <w:p w14:paraId="678AF604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38" w:space="0" w:color="auto"/>
              <w:left w:val="single" w:sz="7" w:space="0" w:color="auto"/>
              <w:bottom w:val="single" w:sz="7" w:space="0" w:color="auto"/>
              <w:right w:val="single" w:sz="7" w:space="0" w:color="auto"/>
            </w:tcBorders>
          </w:tcPr>
          <w:p w14:paraId="590CF4BB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</w:tbl>
    <w:p w14:paraId="1577E60C" w14:textId="77777777" w:rsidR="002775D0" w:rsidRDefault="002775D0" w:rsidP="002775D0">
      <w:pPr>
        <w:numPr>
          <w:ilvl w:val="12"/>
          <w:numId w:val="0"/>
        </w:numPr>
        <w:tabs>
          <w:tab w:val="left" w:pos="-90"/>
          <w:tab w:val="right" w:pos="8550"/>
        </w:tabs>
        <w:jc w:val="center"/>
        <w:sectPr w:rsidR="002775D0">
          <w:type w:val="continuous"/>
          <w:pgSz w:w="12240" w:h="15840"/>
          <w:pgMar w:top="936" w:right="2880" w:bottom="1080" w:left="2250" w:header="1440" w:footer="1440" w:gutter="0"/>
          <w:cols w:space="720"/>
        </w:sectPr>
      </w:pPr>
    </w:p>
    <w:p w14:paraId="33C119F9" w14:textId="77777777" w:rsidR="004919D6" w:rsidRDefault="002775D0" w:rsidP="000E4719">
      <w:pPr>
        <w:numPr>
          <w:ilvl w:val="12"/>
          <w:numId w:val="0"/>
        </w:numPr>
        <w:tabs>
          <w:tab w:val="left" w:pos="720"/>
          <w:tab w:val="right" w:pos="9360"/>
        </w:tabs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GRESS REPORT</w:t>
      </w:r>
      <w:r>
        <w:rPr>
          <w:sz w:val="28"/>
          <w:szCs w:val="28"/>
        </w:rPr>
        <w:t xml:space="preserve">   </w:t>
      </w:r>
    </w:p>
    <w:p w14:paraId="120E4777" w14:textId="77777777" w:rsidR="002775D0" w:rsidRPr="004919D6" w:rsidRDefault="002775D0" w:rsidP="00DA261E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</w:p>
    <w:p w14:paraId="48D86A2F" w14:textId="518102AD" w:rsidR="00A7317D" w:rsidRPr="00954A36" w:rsidRDefault="00954A36" w:rsidP="00954A36">
      <w:pPr>
        <w:numPr>
          <w:ilvl w:val="12"/>
          <w:numId w:val="0"/>
        </w:numPr>
        <w:tabs>
          <w:tab w:val="left" w:pos="720"/>
          <w:tab w:val="right" w:pos="9360"/>
        </w:tabs>
        <w:jc w:val="center"/>
        <w:rPr>
          <w:b/>
          <w:bCs/>
          <w:i/>
          <w:iCs/>
          <w:color w:val="FF0000"/>
          <w:u w:val="single"/>
        </w:rPr>
      </w:pPr>
      <w:r>
        <w:rPr>
          <w:b/>
          <w:bCs/>
          <w:i/>
          <w:iCs/>
          <w:color w:val="FF0000"/>
          <w:u w:val="single"/>
        </w:rPr>
        <w:t>Attach copy of the most recently approved Continuous School Improvement Plan (CSIP)</w:t>
      </w:r>
    </w:p>
    <w:p w14:paraId="316E71A1" w14:textId="77777777" w:rsidR="002775D0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</w:rPr>
      </w:pPr>
    </w:p>
    <w:p w14:paraId="7509FE2F" w14:textId="77777777" w:rsidR="00CF0367" w:rsidRPr="00B0147E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  <w:sz w:val="28"/>
          <w:szCs w:val="28"/>
          <w:u w:val="single"/>
        </w:rPr>
      </w:pPr>
      <w:r w:rsidRPr="00B0147E">
        <w:rPr>
          <w:b/>
          <w:bCs/>
          <w:sz w:val="28"/>
          <w:szCs w:val="28"/>
          <w:u w:val="single"/>
        </w:rPr>
        <w:t>Standard 1</w:t>
      </w:r>
      <w:r w:rsidR="00DA261E">
        <w:rPr>
          <w:b/>
          <w:bCs/>
          <w:sz w:val="28"/>
          <w:szCs w:val="28"/>
          <w:u w:val="single"/>
        </w:rPr>
        <w:t>:  Philosophy and Mission</w:t>
      </w:r>
    </w:p>
    <w:p w14:paraId="303ADB2B" w14:textId="77777777" w:rsidR="00DA261E" w:rsidRPr="004919D6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53DCCC73" w14:textId="2C5C23B4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7EFC96F8" w14:textId="77777777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CF6C780" w14:textId="589C4B2B" w:rsidR="00CF0367" w:rsidRPr="00C86F94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C86F94">
        <w:rPr>
          <w:b/>
          <w:bCs/>
        </w:rPr>
        <w:t>School Response:</w:t>
      </w:r>
      <w:r>
        <w:rPr>
          <w:b/>
          <w:bCs/>
        </w:rPr>
        <w:t xml:space="preserve"> </w:t>
      </w:r>
    </w:p>
    <w:p w14:paraId="02507343" w14:textId="77777777" w:rsidR="006E2252" w:rsidRDefault="006E2252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3628B2F" w14:textId="77777777" w:rsidR="006E2252" w:rsidRDefault="006E2252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6826C9B" w14:textId="77777777" w:rsidR="00CF0367" w:rsidRPr="00C86F94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C86F94">
        <w:rPr>
          <w:b/>
          <w:bCs/>
        </w:rPr>
        <w:tab/>
      </w:r>
    </w:p>
    <w:p w14:paraId="648D61AE" w14:textId="77777777" w:rsidR="009C3D93" w:rsidRPr="004919D6" w:rsidRDefault="009C3D93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EE93537" w14:textId="77777777" w:rsidR="00CF0367" w:rsidRPr="00B0147E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  <w:sz w:val="28"/>
          <w:szCs w:val="28"/>
          <w:u w:val="single"/>
        </w:rPr>
      </w:pPr>
      <w:r w:rsidRPr="00B0147E">
        <w:rPr>
          <w:b/>
          <w:bCs/>
          <w:sz w:val="28"/>
          <w:szCs w:val="28"/>
          <w:u w:val="single"/>
        </w:rPr>
        <w:t xml:space="preserve">Standard </w:t>
      </w:r>
      <w:r w:rsidR="00DA261E">
        <w:rPr>
          <w:b/>
          <w:bCs/>
          <w:sz w:val="28"/>
          <w:szCs w:val="28"/>
          <w:u w:val="single"/>
        </w:rPr>
        <w:t>2:  Curriculum</w:t>
      </w:r>
    </w:p>
    <w:p w14:paraId="0EA0CBCB" w14:textId="77777777" w:rsidR="00DA261E" w:rsidRDefault="00DA261E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B5551A3" w14:textId="487FFC28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330CC1E7" w14:textId="77777777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9B6E437" w14:textId="4329BB8C" w:rsidR="00CF0367" w:rsidRPr="00C86F94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C86F94">
        <w:rPr>
          <w:b/>
          <w:bCs/>
        </w:rPr>
        <w:t>School Response:</w:t>
      </w:r>
      <w:r w:rsidR="00DA261E">
        <w:rPr>
          <w:b/>
          <w:bCs/>
        </w:rPr>
        <w:t xml:space="preserve">  </w:t>
      </w:r>
    </w:p>
    <w:p w14:paraId="085DF809" w14:textId="77777777" w:rsidR="00AE61BB" w:rsidRDefault="00AE61BB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80133E2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1302AF0" w14:textId="77777777" w:rsidR="006E2252" w:rsidRPr="004919D6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2FEBF7C1" w14:textId="77777777" w:rsidR="009C3D93" w:rsidRPr="004919D6" w:rsidRDefault="009C3D93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A8C744B" w14:textId="77777777" w:rsidR="00CF0367" w:rsidRPr="00B0147E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  <w:sz w:val="28"/>
          <w:szCs w:val="28"/>
          <w:u w:val="single"/>
        </w:rPr>
      </w:pPr>
      <w:r w:rsidRPr="00B0147E">
        <w:rPr>
          <w:b/>
          <w:bCs/>
          <w:sz w:val="28"/>
          <w:szCs w:val="28"/>
          <w:u w:val="single"/>
        </w:rPr>
        <w:t xml:space="preserve">Standard </w:t>
      </w:r>
      <w:r w:rsidR="00DA261E">
        <w:rPr>
          <w:b/>
          <w:bCs/>
          <w:sz w:val="28"/>
          <w:szCs w:val="28"/>
          <w:u w:val="single"/>
        </w:rPr>
        <w:t>3:  Instruction</w:t>
      </w:r>
      <w:r w:rsidRPr="00B0147E">
        <w:rPr>
          <w:b/>
          <w:bCs/>
          <w:sz w:val="28"/>
          <w:szCs w:val="28"/>
          <w:u w:val="single"/>
        </w:rPr>
        <w:t xml:space="preserve"> </w:t>
      </w:r>
    </w:p>
    <w:p w14:paraId="08A34515" w14:textId="70F96950" w:rsidR="00CF0367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2B4A19A6" w14:textId="36093A26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972DAF">
        <w:rPr>
          <w:b/>
          <w:bCs/>
        </w:rPr>
        <w:t>Recommendation:</w:t>
      </w:r>
    </w:p>
    <w:p w14:paraId="1B0891BC" w14:textId="32CB892D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55A5FCF" w14:textId="77777777" w:rsidR="00972DAF" w:rsidRP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504C3A5" w14:textId="371A6795" w:rsidR="008940BA" w:rsidRPr="008940BA" w:rsidRDefault="00CF0367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  <w:r w:rsidRPr="004919D6">
        <w:rPr>
          <w:b/>
          <w:bCs/>
        </w:rPr>
        <w:t>School Response:</w:t>
      </w:r>
      <w:r>
        <w:rPr>
          <w:b/>
          <w:bCs/>
        </w:rPr>
        <w:t xml:space="preserve"> </w:t>
      </w:r>
    </w:p>
    <w:p w14:paraId="177E3BBC" w14:textId="22D249E4" w:rsidR="00DA261E" w:rsidRPr="008940BA" w:rsidRDefault="00DA261E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color w:val="FF0000"/>
        </w:rPr>
      </w:pPr>
    </w:p>
    <w:p w14:paraId="60C649FA" w14:textId="77777777" w:rsidR="00DA261E" w:rsidRDefault="00DA261E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0F7670BC" w14:textId="77777777" w:rsidR="002775D0" w:rsidRP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  <w:u w:val="single"/>
        </w:rPr>
      </w:pPr>
      <w:r w:rsidRPr="00DA261E">
        <w:rPr>
          <w:b/>
          <w:bCs/>
          <w:sz w:val="28"/>
          <w:szCs w:val="28"/>
          <w:u w:val="single"/>
        </w:rPr>
        <w:t>Standard 4:  Assessment</w:t>
      </w:r>
    </w:p>
    <w:p w14:paraId="2EDF8FB3" w14:textId="54E34A89" w:rsid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2EAF49E7" w14:textId="06617DFE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 xml:space="preserve">Recommendation: </w:t>
      </w:r>
    </w:p>
    <w:p w14:paraId="652B3A3C" w14:textId="4665FC25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186E3F1" w14:textId="77777777" w:rsidR="00972DAF" w:rsidRP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1988292" w14:textId="3EE37FD9" w:rsid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DA261E">
        <w:rPr>
          <w:b/>
          <w:bCs/>
        </w:rPr>
        <w:t xml:space="preserve">School Response:  </w:t>
      </w:r>
    </w:p>
    <w:p w14:paraId="62D5EBE3" w14:textId="77777777" w:rsid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3C73CEE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D794BA7" w14:textId="38AC85DE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D986DEA" w14:textId="6BBD82CC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04FAF50" w14:textId="6C057CC8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2990F400" w14:textId="38ED7AD8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98E77F4" w14:textId="399C8A0E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56920B0" w14:textId="6D17E577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8CAE4CA" w14:textId="77777777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15833AA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FC2CD1B" w14:textId="77777777" w:rsid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  <w:u w:val="single"/>
        </w:rPr>
      </w:pPr>
      <w:r w:rsidRPr="00DA261E">
        <w:rPr>
          <w:b/>
          <w:bCs/>
          <w:sz w:val="28"/>
          <w:szCs w:val="28"/>
          <w:u w:val="single"/>
        </w:rPr>
        <w:lastRenderedPageBreak/>
        <w:t>Standard 5:  S</w:t>
      </w:r>
      <w:r>
        <w:rPr>
          <w:b/>
          <w:bCs/>
          <w:sz w:val="28"/>
          <w:szCs w:val="28"/>
          <w:u w:val="single"/>
        </w:rPr>
        <w:t>ustainable Leadership</w:t>
      </w:r>
    </w:p>
    <w:p w14:paraId="7CD9AFD4" w14:textId="2AB7FC37" w:rsid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6F5393DB" w14:textId="7E066D4D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579C140A" w14:textId="77777777" w:rsidR="00972DAF" w:rsidRP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477768D" w14:textId="4797154F" w:rsidR="008940BA" w:rsidRPr="00D44F7C" w:rsidRDefault="00B90E64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  <w:r w:rsidRPr="00B90E64">
        <w:rPr>
          <w:b/>
          <w:bCs/>
        </w:rPr>
        <w:t xml:space="preserve">School Response:  </w:t>
      </w:r>
      <w:r w:rsidR="008940BA">
        <w:t xml:space="preserve"> </w:t>
      </w:r>
    </w:p>
    <w:p w14:paraId="060BDD90" w14:textId="77777777" w:rsidR="008940BA" w:rsidRDefault="008940BA" w:rsidP="008940BA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70F725F1" w14:textId="77777777" w:rsidR="008940BA" w:rsidRDefault="008940B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64E1A5BC" w14:textId="77777777" w:rsidR="00D14E4E" w:rsidRDefault="00D14E4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3FA00DC4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7A3CE454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D105957" w14:textId="77777777" w:rsidR="00D14E4E" w:rsidRDefault="00D14E4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</w:rPr>
      </w:pPr>
      <w:r w:rsidRPr="00D14E4E">
        <w:rPr>
          <w:b/>
          <w:bCs/>
          <w:sz w:val="28"/>
          <w:szCs w:val="28"/>
        </w:rPr>
        <w:t>Standard 6:  School Environment</w:t>
      </w:r>
    </w:p>
    <w:p w14:paraId="7DFD1893" w14:textId="0A1956C9" w:rsidR="00D14E4E" w:rsidRDefault="00D14E4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092323C1" w14:textId="5D0632FA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51DE976E" w14:textId="77777777" w:rsidR="00972DAF" w:rsidRP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B2E0284" w14:textId="63644567" w:rsidR="00D44F7C" w:rsidRPr="00D44F7C" w:rsidRDefault="00D14E4E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  <w:r w:rsidRPr="00D14E4E">
        <w:rPr>
          <w:b/>
          <w:bCs/>
        </w:rPr>
        <w:t xml:space="preserve">School Response:  </w:t>
      </w:r>
    </w:p>
    <w:p w14:paraId="5A349996" w14:textId="77777777" w:rsidR="00D14E4E" w:rsidRDefault="00D14E4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2EF4F65F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69C5D0D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37AA7A97" w14:textId="68B2D6FC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2FEE77DC" w14:textId="6A79057E" w:rsidR="004624CE" w:rsidRDefault="004624C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3FD4930E" w14:textId="77777777" w:rsidR="004624CE" w:rsidRDefault="004624C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222DB58B" w14:textId="77777777" w:rsidR="00D14E4E" w:rsidRDefault="00D14E4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</w:rPr>
      </w:pPr>
      <w:r w:rsidRPr="00D14E4E">
        <w:rPr>
          <w:b/>
          <w:bCs/>
          <w:sz w:val="28"/>
          <w:szCs w:val="28"/>
        </w:rPr>
        <w:t>Standard 7:  Professional Learning</w:t>
      </w:r>
    </w:p>
    <w:p w14:paraId="13B9DE6B" w14:textId="18C77695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371CF6C4" w14:textId="39619EFC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711D0748" w14:textId="77777777" w:rsidR="00972DAF" w:rsidRP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4301500" w14:textId="01AD37EA" w:rsidR="00A3078A" w:rsidRPr="009619F6" w:rsidRDefault="00A3078A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color w:val="000000" w:themeColor="text1"/>
        </w:rPr>
      </w:pPr>
      <w:r w:rsidRPr="00A3078A">
        <w:rPr>
          <w:b/>
          <w:bCs/>
        </w:rPr>
        <w:t>School Response</w:t>
      </w:r>
      <w:r>
        <w:rPr>
          <w:b/>
          <w:bCs/>
        </w:rPr>
        <w:t>:</w:t>
      </w:r>
      <w:r w:rsidR="009619F6">
        <w:rPr>
          <w:b/>
          <w:bCs/>
        </w:rPr>
        <w:t xml:space="preserve">  </w:t>
      </w:r>
    </w:p>
    <w:p w14:paraId="13A26BB5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AF12CC6" w14:textId="591A6995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5516FBD" w14:textId="0038941C" w:rsidR="004624CE" w:rsidRDefault="004624C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5969F9C" w14:textId="77777777" w:rsidR="004624CE" w:rsidRDefault="004624C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14F50D7" w14:textId="77777777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</w:rPr>
      </w:pPr>
      <w:r w:rsidRPr="00A3078A">
        <w:rPr>
          <w:b/>
          <w:bCs/>
          <w:sz w:val="28"/>
          <w:szCs w:val="28"/>
        </w:rPr>
        <w:t>Standard 8:  Communication and Collaboration</w:t>
      </w:r>
    </w:p>
    <w:p w14:paraId="516EC6F2" w14:textId="191BB923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579A25C4" w14:textId="13413790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47FD3AB2" w14:textId="58C19F05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6FE7349" w14:textId="77777777" w:rsidR="00972DAF" w:rsidRP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E8091A0" w14:textId="4E32C0E5" w:rsidR="009619F6" w:rsidRPr="009619F6" w:rsidRDefault="00A3078A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color w:val="000000"/>
        </w:rPr>
      </w:pPr>
      <w:r w:rsidRPr="00A3078A">
        <w:rPr>
          <w:b/>
          <w:bCs/>
        </w:rPr>
        <w:t>School Response:</w:t>
      </w:r>
      <w:r w:rsidR="009619F6">
        <w:rPr>
          <w:b/>
          <w:bCs/>
        </w:rPr>
        <w:t xml:space="preserve">  </w:t>
      </w:r>
    </w:p>
    <w:p w14:paraId="0A106F57" w14:textId="758B33CE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color w:val="4472C4" w:themeColor="accent1"/>
        </w:rPr>
      </w:pPr>
    </w:p>
    <w:p w14:paraId="784F5613" w14:textId="4E75E84F" w:rsidR="009619F6" w:rsidRDefault="009619F6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338C176D" w14:textId="77777777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</w:rPr>
      </w:pPr>
      <w:r w:rsidRPr="00A3078A">
        <w:rPr>
          <w:b/>
          <w:bCs/>
          <w:sz w:val="28"/>
          <w:szCs w:val="28"/>
        </w:rPr>
        <w:t>Standard 9:  School Improvement</w:t>
      </w:r>
    </w:p>
    <w:p w14:paraId="747955AE" w14:textId="77777777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206B7AA1" w14:textId="68246DF9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  <w:r w:rsidRPr="00972DAF">
        <w:rPr>
          <w:b/>
          <w:bCs/>
        </w:rPr>
        <w:t>Recommendation:</w:t>
      </w:r>
      <w:r>
        <w:t xml:space="preserve">  </w:t>
      </w:r>
    </w:p>
    <w:p w14:paraId="564C37A5" w14:textId="77777777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44FFA7E2" w14:textId="45BB65DF" w:rsidR="00972DAF" w:rsidRDefault="00A3078A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  <w:r w:rsidRPr="00A3078A">
        <w:rPr>
          <w:b/>
          <w:bCs/>
        </w:rPr>
        <w:t xml:space="preserve">School Response:  </w:t>
      </w:r>
    </w:p>
    <w:p w14:paraId="1ED85502" w14:textId="77777777" w:rsidR="00CF0367" w:rsidRDefault="00CF0367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BF27B70" w14:textId="77777777" w:rsidR="00972DAF" w:rsidRDefault="00972DAF" w:rsidP="00972DAF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</w:rPr>
      </w:pPr>
    </w:p>
    <w:p w14:paraId="1E7062B9" w14:textId="77777777" w:rsidR="002775D0" w:rsidRDefault="002775D0" w:rsidP="002775D0">
      <w:pPr>
        <w:numPr>
          <w:ilvl w:val="12"/>
          <w:numId w:val="0"/>
        </w:numPr>
        <w:tabs>
          <w:tab w:val="left" w:pos="1080"/>
          <w:tab w:val="right" w:pos="9720"/>
        </w:tabs>
        <w:spacing w:line="242" w:lineRule="exact"/>
        <w:rPr>
          <w:b/>
          <w:bCs/>
        </w:rPr>
      </w:pPr>
    </w:p>
    <w:sectPr w:rsidR="002775D0" w:rsidSect="002775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66E37"/>
    <w:multiLevelType w:val="singleLevel"/>
    <w:tmpl w:val="0CDA7724"/>
    <w:lvl w:ilvl="0">
      <w:start w:val="1"/>
      <w:numFmt w:val="decimal"/>
      <w:lvlText w:val="%1."/>
      <w:legacy w:legacy="1" w:legacySpace="0" w:legacyIndent="1"/>
      <w:lvlJc w:val="left"/>
      <w:pPr>
        <w:ind w:left="451" w:hanging="1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43043F8B"/>
    <w:multiLevelType w:val="hybridMultilevel"/>
    <w:tmpl w:val="2C8414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6847309">
    <w:abstractNumId w:val="0"/>
  </w:num>
  <w:num w:numId="2" w16cid:durableId="12697030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jI1MjO0NDY0MTZQ0lEKTi0uzszPAykwrgUA2uVkWCwAAAA="/>
  </w:docVars>
  <w:rsids>
    <w:rsidRoot w:val="00D927D9"/>
    <w:rsid w:val="0004310F"/>
    <w:rsid w:val="000516AE"/>
    <w:rsid w:val="000C2AF6"/>
    <w:rsid w:val="000E4719"/>
    <w:rsid w:val="00157064"/>
    <w:rsid w:val="00181DCF"/>
    <w:rsid w:val="00193BAB"/>
    <w:rsid w:val="00222106"/>
    <w:rsid w:val="002616AB"/>
    <w:rsid w:val="002775D0"/>
    <w:rsid w:val="002A1FBC"/>
    <w:rsid w:val="002B229D"/>
    <w:rsid w:val="0033691B"/>
    <w:rsid w:val="00356819"/>
    <w:rsid w:val="00362573"/>
    <w:rsid w:val="003731F7"/>
    <w:rsid w:val="003966E3"/>
    <w:rsid w:val="003C4FAB"/>
    <w:rsid w:val="003D50EA"/>
    <w:rsid w:val="003E0BE9"/>
    <w:rsid w:val="004257A4"/>
    <w:rsid w:val="00444583"/>
    <w:rsid w:val="00460CBD"/>
    <w:rsid w:val="004624CE"/>
    <w:rsid w:val="004754D8"/>
    <w:rsid w:val="004919D6"/>
    <w:rsid w:val="004B5FFB"/>
    <w:rsid w:val="00525CED"/>
    <w:rsid w:val="005533BE"/>
    <w:rsid w:val="005A6D27"/>
    <w:rsid w:val="005E56EB"/>
    <w:rsid w:val="005E7CF8"/>
    <w:rsid w:val="005F61EB"/>
    <w:rsid w:val="00601CEA"/>
    <w:rsid w:val="006C4A30"/>
    <w:rsid w:val="006E2252"/>
    <w:rsid w:val="00711237"/>
    <w:rsid w:val="00716CEB"/>
    <w:rsid w:val="0078659B"/>
    <w:rsid w:val="007A46EF"/>
    <w:rsid w:val="007C19FB"/>
    <w:rsid w:val="007C4894"/>
    <w:rsid w:val="007F0EB3"/>
    <w:rsid w:val="00843DF3"/>
    <w:rsid w:val="00855353"/>
    <w:rsid w:val="008940BA"/>
    <w:rsid w:val="008A0C2F"/>
    <w:rsid w:val="008B40A9"/>
    <w:rsid w:val="008B65C1"/>
    <w:rsid w:val="008C243A"/>
    <w:rsid w:val="008F3973"/>
    <w:rsid w:val="00906A10"/>
    <w:rsid w:val="00954A36"/>
    <w:rsid w:val="009619F6"/>
    <w:rsid w:val="00972DAF"/>
    <w:rsid w:val="009C3D93"/>
    <w:rsid w:val="009F3CB5"/>
    <w:rsid w:val="00A3078A"/>
    <w:rsid w:val="00A41559"/>
    <w:rsid w:val="00A54D05"/>
    <w:rsid w:val="00A72BA9"/>
    <w:rsid w:val="00A7317D"/>
    <w:rsid w:val="00A75FBD"/>
    <w:rsid w:val="00AD4964"/>
    <w:rsid w:val="00AE35EB"/>
    <w:rsid w:val="00AE61BB"/>
    <w:rsid w:val="00AF715B"/>
    <w:rsid w:val="00B90E64"/>
    <w:rsid w:val="00BA385D"/>
    <w:rsid w:val="00C34425"/>
    <w:rsid w:val="00C50325"/>
    <w:rsid w:val="00C770CB"/>
    <w:rsid w:val="00CF0367"/>
    <w:rsid w:val="00D14E4E"/>
    <w:rsid w:val="00D44F7C"/>
    <w:rsid w:val="00D77D49"/>
    <w:rsid w:val="00D927D9"/>
    <w:rsid w:val="00DA261E"/>
    <w:rsid w:val="00E03CE5"/>
    <w:rsid w:val="00E11836"/>
    <w:rsid w:val="00E67BF0"/>
    <w:rsid w:val="00E958D2"/>
    <w:rsid w:val="00EE130D"/>
    <w:rsid w:val="00FA356D"/>
    <w:rsid w:val="00FD4809"/>
    <w:rsid w:val="00FE272F"/>
    <w:rsid w:val="00FE4EFB"/>
    <w:rsid w:val="00FE5E7A"/>
    <w:rsid w:val="00FF5869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C27973"/>
  <w15:chartTrackingRefBased/>
  <w15:docId w15:val="{03421800-7F97-4616-9C1B-93C1CE399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19F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rsid w:val="00D927D9"/>
    <w:pPr>
      <w:autoSpaceDE w:val="0"/>
      <w:autoSpaceDN w:val="0"/>
      <w:adjustRightInd w:val="0"/>
      <w:ind w:left="720"/>
    </w:pPr>
    <w:rPr>
      <w:sz w:val="24"/>
      <w:szCs w:val="24"/>
    </w:rPr>
  </w:style>
  <w:style w:type="character" w:styleId="Hyperlink">
    <w:name w:val="Hyperlink"/>
    <w:unhideWhenUsed/>
    <w:rsid w:val="002F7D50"/>
    <w:rPr>
      <w:color w:val="0000FF"/>
      <w:u w:val="single"/>
    </w:rPr>
  </w:style>
  <w:style w:type="character" w:styleId="CommentReference">
    <w:name w:val="annotation reference"/>
    <w:rsid w:val="00A41559"/>
    <w:rPr>
      <w:sz w:val="16"/>
      <w:szCs w:val="16"/>
    </w:rPr>
  </w:style>
  <w:style w:type="paragraph" w:styleId="CommentText">
    <w:name w:val="annotation text"/>
    <w:basedOn w:val="Normal"/>
    <w:link w:val="CommentTextChar"/>
    <w:rsid w:val="00A41559"/>
    <w:pPr>
      <w:autoSpaceDE w:val="0"/>
      <w:autoSpaceDN w:val="0"/>
      <w:adjustRightInd w:val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41559"/>
  </w:style>
  <w:style w:type="paragraph" w:styleId="CommentSubject">
    <w:name w:val="annotation subject"/>
    <w:basedOn w:val="CommentText"/>
    <w:next w:val="CommentText"/>
    <w:link w:val="CommentSubjectChar"/>
    <w:rsid w:val="00A41559"/>
    <w:rPr>
      <w:b/>
      <w:bCs/>
    </w:rPr>
  </w:style>
  <w:style w:type="character" w:customStyle="1" w:styleId="CommentSubjectChar">
    <w:name w:val="Comment Subject Char"/>
    <w:link w:val="CommentSubject"/>
    <w:rsid w:val="00A41559"/>
    <w:rPr>
      <w:b/>
      <w:bCs/>
    </w:rPr>
  </w:style>
  <w:style w:type="paragraph" w:styleId="BalloonText">
    <w:name w:val="Balloon Text"/>
    <w:basedOn w:val="Normal"/>
    <w:link w:val="BalloonTextChar"/>
    <w:rsid w:val="00A41559"/>
    <w:pPr>
      <w:autoSpaceDE w:val="0"/>
      <w:autoSpaceDN w:val="0"/>
      <w:adjustRightInd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4155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3CB5"/>
    <w:pPr>
      <w:autoSpaceDE w:val="0"/>
      <w:autoSpaceDN w:val="0"/>
      <w:adjustRightInd w:val="0"/>
      <w:ind w:left="720"/>
      <w:contextualSpacing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FAFE7E88F21742BC606CC8D91B401B" ma:contentTypeVersion="14" ma:contentTypeDescription="Create a new document." ma:contentTypeScope="" ma:versionID="219ffb9c30d5aaf5eb0793a2d85ae3e1">
  <xsd:schema xmlns:xsd="http://www.w3.org/2001/XMLSchema" xmlns:xs="http://www.w3.org/2001/XMLSchema" xmlns:p="http://schemas.microsoft.com/office/2006/metadata/properties" xmlns:ns3="c5db2f0c-79c5-4e44-b937-c0eb5fb8578d" xmlns:ns4="389b009e-a624-45ec-bcc0-c1fd31ab553b" targetNamespace="http://schemas.microsoft.com/office/2006/metadata/properties" ma:root="true" ma:fieldsID="c8d8379245dbaab939a740598a6ff998" ns3:_="" ns4:_="">
    <xsd:import namespace="c5db2f0c-79c5-4e44-b937-c0eb5fb8578d"/>
    <xsd:import namespace="389b009e-a624-45ec-bcc0-c1fd31ab55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b2f0c-79c5-4e44-b937-c0eb5fb857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b009e-a624-45ec-bcc0-c1fd31ab55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6E8C8C-CF99-4551-BAE9-E553EE9B75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b2f0c-79c5-4e44-b937-c0eb5fb8578d"/>
    <ds:schemaRef ds:uri="389b009e-a624-45ec-bcc0-c1fd31ab5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494E20-5CDD-434C-95F7-BC4D9B60C9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674EC0-5E39-4719-8F8A-B2E13BCF06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E3ACA3F-193C-44CC-8C4A-803ED40A899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66a15fd-f24d-4993-9207-206ead3354a4}" enabled="1" method="Standard" siteId="{1f3d00b9-49e4-414f-a3e7-b60420ee5da5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350</Words>
  <Characters>2864</Characters>
  <Application>Microsoft Office Word</Application>
  <DocSecurity>0</DocSecurity>
  <Lines>159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DOE/SE-11</vt:lpstr>
    </vt:vector>
  </TitlesOfParts>
  <Company>NAD-ITS</Company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DOE/SE-11</dc:title>
  <dc:subject/>
  <dc:creator>NAD-ITS</dc:creator>
  <cp:keywords/>
  <cp:lastModifiedBy>Carla Thrower</cp:lastModifiedBy>
  <cp:revision>5</cp:revision>
  <cp:lastPrinted>2018-05-23T13:41:00Z</cp:lastPrinted>
  <dcterms:created xsi:type="dcterms:W3CDTF">2024-04-10T16:18:00Z</dcterms:created>
  <dcterms:modified xsi:type="dcterms:W3CDTF">2024-04-11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FAFE7E88F21742BC606CC8D91B401B</vt:lpwstr>
  </property>
  <property fmtid="{D5CDD505-2E9C-101B-9397-08002B2CF9AE}" pid="3" name="MSIP_Label_466a15fd-f24d-4993-9207-206ead3354a4_Enabled">
    <vt:lpwstr>true</vt:lpwstr>
  </property>
  <property fmtid="{D5CDD505-2E9C-101B-9397-08002B2CF9AE}" pid="4" name="MSIP_Label_466a15fd-f24d-4993-9207-206ead3354a4_SetDate">
    <vt:lpwstr>2023-08-03T18:16:20Z</vt:lpwstr>
  </property>
  <property fmtid="{D5CDD505-2E9C-101B-9397-08002B2CF9AE}" pid="5" name="MSIP_Label_466a15fd-f24d-4993-9207-206ead3354a4_Method">
    <vt:lpwstr>Standard</vt:lpwstr>
  </property>
  <property fmtid="{D5CDD505-2E9C-101B-9397-08002B2CF9AE}" pid="6" name="MSIP_Label_466a15fd-f24d-4993-9207-206ead3354a4_Name">
    <vt:lpwstr>Public - no additional settings</vt:lpwstr>
  </property>
  <property fmtid="{D5CDD505-2E9C-101B-9397-08002B2CF9AE}" pid="7" name="MSIP_Label_466a15fd-f24d-4993-9207-206ead3354a4_SiteId">
    <vt:lpwstr>1f3d00b9-49e4-414f-a3e7-b60420ee5da5</vt:lpwstr>
  </property>
  <property fmtid="{D5CDD505-2E9C-101B-9397-08002B2CF9AE}" pid="8" name="MSIP_Label_466a15fd-f24d-4993-9207-206ead3354a4_ActionId">
    <vt:lpwstr>bd035380-dd79-4720-9a46-8bcff59a65e7</vt:lpwstr>
  </property>
  <property fmtid="{D5CDD505-2E9C-101B-9397-08002B2CF9AE}" pid="9" name="MSIP_Label_466a15fd-f24d-4993-9207-206ead3354a4_ContentBits">
    <vt:lpwstr>0</vt:lpwstr>
  </property>
</Properties>
</file>